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tometris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Xb631e44a01f83ab13d3306545c5e0e966369acf"/>
    <w:p>
      <w:pPr>
        <w:pStyle w:val="Heading1"/>
      </w:pPr>
      <w:r>
        <w:t xml:space="preserve">Cover Letter for Optometrist Position in United Kingdom Manchester</w:t>
      </w:r>
    </w:p>
    <w:p>
      <w:pPr>
        <w:pStyle w:val="FirstParagraph"/>
      </w:pPr>
      <w:r>
        <w:t xml:space="preserve">Dear [Hiring Manager's Name],</w:t>
      </w:r>
    </w:p>
    <w:p>
      <w:pPr>
        <w:pStyle w:val="BodyText"/>
      </w:pPr>
      <w:r>
        <w:t xml:space="preserve">It is with great enthusiasm that I submit my application for the Optometrist position at your esteemed practice in United Kingdom Manchester. As a dedicated and skilled optometrist with over [X years] of experience in comprehensive eye care, I am eager to contribute my expertise to a dynamic healthcare environment that values innovation, patient-centered care, and community engagement. Manchester, with its vibrant cultural diversity and growing demand for specialized optical services, presents an ideal setting for me to further my professional journey while making a meaningful impact on the health and well-being of its residents.</w:t>
      </w:r>
    </w:p>
    <w:p>
      <w:pPr>
        <w:pStyle w:val="BodyText"/>
      </w:pPr>
      <w:r>
        <w:t xml:space="preserve">Throughout my career as an Optometrist, I have consistently prioritized delivering high-quality vision care that is both technically precise and deeply empathetic. My work in [previous workplace/clinic name], a leading optometry practice in [previous location], has equipped me with a robust understanding of diagnostic procedures, corrective lens prescriptions, and the management of ocular diseases. I am particularly proud of my ability to build trust with patients through clear communication, personalized care plans, and a commitment to staying abreast of the latest advancements in optical technology. This approach aligns seamlessly with the values I understand are central to your practice in United Kingdom Manchester.</w:t>
      </w:r>
    </w:p>
    <w:p>
      <w:pPr>
        <w:pStyle w:val="BodyText"/>
      </w:pPr>
      <w:r>
        <w:t xml:space="preserve">What excites me most about this opportunity is the chance to work within a community that is as diverse as it is forward-thinking. Manchester, a city renowned for its rich history, cultural institutions, and thriving healthcare sector, offers an environment where my skills can thrive. I am especially drawn to your practice's focus on [mention any specific initiative or service mentioned in the job posting, e.g., "pediatric eye care," "glaucoma screening," or "low-vision rehabilitation"]. Having served patients of all ages and backgrounds in previous roles, I have developed a keen ability to adapt my approach to meet the unique needs of each individual. This adaptability is crucial in a city like Manchester, where the population spans multiple generations and cultural groups.</w:t>
      </w:r>
    </w:p>
    <w:p>
      <w:pPr>
        <w:pStyle w:val="BodyText"/>
      </w:pPr>
      <w:r>
        <w:t xml:space="preserve">My professional background includes extensive experience in conducting comprehensive eye exams, diagnosing and managing ocular conditions such as cataracts, diabetic retinopathy, and macular degeneration, and providing expert guidance on contact lens fittings. I am also well-versed in the use of advanced diagnostic tools like optical coherence tomography (OCT) and corneal topography. In addition to clinical expertise, I have a strong foundation in patient education, empowering individuals to make informed decisions about their eye health. This is particularly important in a city like Manchester, where access to reliable healthcare resources can vary across neighborhoods.</w:t>
      </w:r>
    </w:p>
    <w:p>
      <w:pPr>
        <w:pStyle w:val="BodyText"/>
      </w:pPr>
      <w:r>
        <w:t xml:space="preserve">What sets me apart as an Optometrist is my unwavering commitment to continuous learning and professional development. I regularly attend workshops and seminars hosted by organizations such as the [relevant professional body, e.g., British Contact Lens Association or College of Optometrists], ensuring that my knowledge remains current with evolving standards in eye care. I am also certified in [specific certifications, e.g., "pediatric optometry" or "ocular disease management"], which further enhances my ability to provide comprehensive care. These qualifications, combined with my hands-on experience, allow me to deliver services that are not only effective but also aligned with the highest standards of clinical excellence.</w:t>
      </w:r>
    </w:p>
    <w:p>
      <w:pPr>
        <w:pStyle w:val="BodyText"/>
      </w:pPr>
      <w:r>
        <w:t xml:space="preserve">Another key strength I bring is my ability to collaborate effectively within multidisciplinary healthcare teams. In previous roles, I have worked closely with ophthalmologists, general practitioners, and other specialists to ensure holistic patient care. This collaborative mindset is vital in a city like Manchester, where integrated healthcare services are increasingly valued. I am confident that my teamwork skills and communication abilities will contribute positively to your practice's goals of providing seamless, patient-focused care.</w:t>
      </w:r>
    </w:p>
    <w:p>
      <w:pPr>
        <w:pStyle w:val="BodyText"/>
      </w:pPr>
      <w:r>
        <w:t xml:space="preserve">Finally, I am deeply passionate about giving back to the community. During my time as an Optometrist in [previous location], I volunteered with local initiatives such as [specific example, e.g., "free eye screenings for low-income families" or "vision awareness campaigns"]. These experiences reinforced my belief that eye care is not just a profession but a responsibility to improve the quality of life for others. Manchester's thriving community organizations and public health programs offer an exciting opportunity to expand this mission, and I would be thrilled to contribute my time and expertise in meaningful ways.</w:t>
      </w:r>
    </w:p>
    <w:p>
      <w:pPr>
        <w:pStyle w:val="BodyText"/>
      </w:pPr>
      <w:r>
        <w:t xml:space="preserve">In summary, I am confident that my clinical skills, patient-centered philosophy, and dedication to excellence make me an ideal candidate for the Optometrist position at your practice in United Kingdom Manchester. I am particularly motivated by the opportunity to serve a city that is both culturally rich and medically progressive. Thank you for considering my application. I would welcome the chance to discuss how my background and vision align with your practice's goals and value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tometrist Position in United Kingdom Manchester</dc:title>
  <dc:creator/>
  <cp:keywords/>
  <dcterms:created xsi:type="dcterms:W3CDTF">2025-12-10T13:58:31Z</dcterms:created>
  <dcterms:modified xsi:type="dcterms:W3CDTF">2025-12-10T13:58:31Z</dcterms:modified>
</cp:coreProperties>
</file>

<file path=docProps/custom.xml><?xml version="1.0" encoding="utf-8"?>
<Properties xmlns="http://schemas.openxmlformats.org/officeDocument/2006/custom-properties" xmlns:vt="http://schemas.openxmlformats.org/officeDocument/2006/docPropsVTypes"/>
</file>